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41CAD3" w14:textId="77777777" w:rsidR="003F478A" w:rsidRPr="00736174" w:rsidRDefault="00920AC3" w:rsidP="00736174">
      <w:pPr>
        <w:pStyle w:val="ListParagraph"/>
      </w:pPr>
      <w:sdt>
        <w:sdtPr>
          <w:alias w:val="School name"/>
          <w:tag w:val="School name"/>
          <w:id w:val="-391889367"/>
          <w:placeholder>
            <w:docPart w:val="222BBA32D789492594884153F741A2F6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r w:rsidR="003C1280">
            <w:t>Swanwick Hall School</w:t>
          </w:r>
        </w:sdtContent>
      </w:sdt>
      <w:r w:rsidR="00782AA0">
        <w:t xml:space="preserve"> </w:t>
      </w:r>
      <w:r w:rsidR="000A7692">
        <w:t xml:space="preserve">Long Term Planning </w:t>
      </w:r>
    </w:p>
    <w:p w14:paraId="570EF624" w14:textId="11313479" w:rsidR="00DA2FA9" w:rsidRPr="00736174" w:rsidRDefault="00E95176" w:rsidP="00736174">
      <w:pPr>
        <w:pStyle w:val="ListParagraph"/>
      </w:pPr>
      <w:r>
        <w:t>Ye</w:t>
      </w:r>
      <w:r w:rsidR="003C1280">
        <w:t xml:space="preserve">ar </w:t>
      </w:r>
      <w:r w:rsidR="00635F62">
        <w:t>7</w:t>
      </w:r>
      <w:r w:rsidR="003C1280">
        <w:t xml:space="preserve">  </w:t>
      </w:r>
      <w:r w:rsidR="00920AC3">
        <w:t>History</w:t>
      </w:r>
      <w:bookmarkStart w:id="0" w:name="_GoBack"/>
      <w:bookmarkEnd w:id="0"/>
    </w:p>
    <w:p w14:paraId="740595B9" w14:textId="77777777" w:rsidR="00E21ABE" w:rsidRDefault="00E21ABE" w:rsidP="00E21ABE">
      <w:pPr>
        <w:pStyle w:val="Heading2"/>
        <w:rPr>
          <w:b w:val="0"/>
        </w:rPr>
      </w:pPr>
    </w:p>
    <w:tbl>
      <w:tblPr>
        <w:tblStyle w:val="TTCTTableTopandSide"/>
        <w:tblW w:w="15535" w:type="dxa"/>
        <w:tblInd w:w="0" w:type="dxa"/>
        <w:tblLook w:val="04A0" w:firstRow="1" w:lastRow="0" w:firstColumn="1" w:lastColumn="0" w:noHBand="0" w:noVBand="1"/>
      </w:tblPr>
      <w:tblGrid>
        <w:gridCol w:w="1223"/>
        <w:gridCol w:w="1797"/>
        <w:gridCol w:w="1801"/>
        <w:gridCol w:w="1790"/>
        <w:gridCol w:w="1802"/>
        <w:gridCol w:w="1790"/>
        <w:gridCol w:w="1786"/>
        <w:gridCol w:w="1784"/>
        <w:gridCol w:w="1762"/>
      </w:tblGrid>
      <w:tr w:rsidR="00C15A75" w:rsidRPr="00EC1848" w14:paraId="07285CD0" w14:textId="77777777" w:rsidTr="003C12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154DC176" w14:textId="77777777" w:rsidR="00EC1848" w:rsidRDefault="003C1280" w:rsidP="009372D2">
            <w:pPr>
              <w:pStyle w:val="TTCTText"/>
            </w:pPr>
            <w:r>
              <w:t>Learning cycle</w:t>
            </w:r>
          </w:p>
          <w:p w14:paraId="63038B08" w14:textId="77777777" w:rsidR="003C1280" w:rsidRPr="00EC1848" w:rsidRDefault="003C1280" w:rsidP="009372D2">
            <w:pPr>
              <w:pStyle w:val="TTCTText"/>
            </w:pPr>
          </w:p>
        </w:tc>
        <w:tc>
          <w:tcPr>
            <w:tcW w:w="1808" w:type="dxa"/>
            <w:hideMark/>
          </w:tcPr>
          <w:p w14:paraId="19F99078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1</w:t>
            </w:r>
          </w:p>
        </w:tc>
        <w:tc>
          <w:tcPr>
            <w:tcW w:w="1809" w:type="dxa"/>
            <w:hideMark/>
          </w:tcPr>
          <w:p w14:paraId="162807EA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2</w:t>
            </w:r>
          </w:p>
        </w:tc>
        <w:tc>
          <w:tcPr>
            <w:tcW w:w="1809" w:type="dxa"/>
          </w:tcPr>
          <w:p w14:paraId="18C457F4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3</w:t>
            </w:r>
          </w:p>
        </w:tc>
        <w:tc>
          <w:tcPr>
            <w:tcW w:w="1810" w:type="dxa"/>
          </w:tcPr>
          <w:p w14:paraId="3F6EEB1B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4</w:t>
            </w:r>
          </w:p>
        </w:tc>
        <w:tc>
          <w:tcPr>
            <w:tcW w:w="1809" w:type="dxa"/>
          </w:tcPr>
          <w:p w14:paraId="1D3E3EE1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5</w:t>
            </w:r>
          </w:p>
        </w:tc>
        <w:tc>
          <w:tcPr>
            <w:tcW w:w="1810" w:type="dxa"/>
          </w:tcPr>
          <w:p w14:paraId="77FF0FEE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6</w:t>
            </w:r>
          </w:p>
        </w:tc>
        <w:tc>
          <w:tcPr>
            <w:tcW w:w="1809" w:type="dxa"/>
          </w:tcPr>
          <w:p w14:paraId="0F1327A2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7</w:t>
            </w:r>
          </w:p>
        </w:tc>
        <w:tc>
          <w:tcPr>
            <w:tcW w:w="1810" w:type="dxa"/>
          </w:tcPr>
          <w:p w14:paraId="6CE4233A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 xml:space="preserve">Week 8 </w:t>
            </w:r>
          </w:p>
        </w:tc>
      </w:tr>
      <w:tr w:rsidR="00C15A75" w:rsidRPr="00EC1848" w14:paraId="34318FF0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  <w:hideMark/>
          </w:tcPr>
          <w:p w14:paraId="327D4B0A" w14:textId="77777777" w:rsidR="000A7692" w:rsidRDefault="003C1280" w:rsidP="009372D2">
            <w:pPr>
              <w:pStyle w:val="TTCTText"/>
            </w:pPr>
            <w:r>
              <w:t>1</w:t>
            </w:r>
          </w:p>
          <w:p w14:paraId="0BB4904F" w14:textId="77777777" w:rsidR="003C1280" w:rsidRPr="00EC1848" w:rsidRDefault="003C1280" w:rsidP="009372D2">
            <w:pPr>
              <w:pStyle w:val="TTCTText"/>
            </w:pPr>
            <w:r>
              <w:t>5/9/22 – 21/10/22</w:t>
            </w:r>
          </w:p>
        </w:tc>
        <w:tc>
          <w:tcPr>
            <w:tcW w:w="1808" w:type="dxa"/>
          </w:tcPr>
          <w:p w14:paraId="00DFBCEF" w14:textId="77777777" w:rsidR="000A7692" w:rsidRDefault="00FF6AFF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FF6AFF">
              <w:rPr>
                <w:b/>
                <w:bCs/>
              </w:rPr>
              <w:t>England before 1066</w:t>
            </w:r>
          </w:p>
          <w:p w14:paraId="2910D9BA" w14:textId="14F6ABF1" w:rsidR="00FF6AFF" w:rsidRPr="00FF6AFF" w:rsidRDefault="00FF6AFF" w:rsidP="00706DA8">
            <w:pPr>
              <w:pStyle w:val="TTCTText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w was society organised and who ruled England? What problems this created.</w:t>
            </w:r>
          </w:p>
        </w:tc>
        <w:tc>
          <w:tcPr>
            <w:tcW w:w="1809" w:type="dxa"/>
          </w:tcPr>
          <w:p w14:paraId="31F32940" w14:textId="68B633E8" w:rsidR="000A7692" w:rsidRPr="00FF6AFF" w:rsidRDefault="003D6B5D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Consequences of the Viking and the Norman invasion</w:t>
            </w:r>
          </w:p>
          <w:p w14:paraId="067D82CD" w14:textId="3EF8C1EF" w:rsidR="00FF6AFF" w:rsidRPr="00EC1848" w:rsidRDefault="00FF6AFF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</w:t>
            </w:r>
            <w:r w:rsidR="003D6B5D">
              <w:t xml:space="preserve">e </w:t>
            </w:r>
            <w:r>
              <w:t xml:space="preserve">consequence of the Battle of Stamford Bridge. </w:t>
            </w:r>
            <w:r w:rsidR="000B5807">
              <w:t xml:space="preserve">The </w:t>
            </w:r>
            <w:r>
              <w:t>Battle of Hastings.</w:t>
            </w:r>
          </w:p>
        </w:tc>
        <w:tc>
          <w:tcPr>
            <w:tcW w:w="1809" w:type="dxa"/>
          </w:tcPr>
          <w:p w14:paraId="2DC3ADEE" w14:textId="3BC61FB7" w:rsidR="000A7692" w:rsidRDefault="000B5807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 xml:space="preserve">How William controlled England </w:t>
            </w:r>
            <w:r w:rsidR="003D6B5D">
              <w:rPr>
                <w:b/>
                <w:bCs/>
              </w:rPr>
              <w:t xml:space="preserve"> </w:t>
            </w:r>
          </w:p>
          <w:p w14:paraId="180F97DD" w14:textId="582C9001" w:rsidR="00FF6AFF" w:rsidRPr="00FF6AFF" w:rsidRDefault="002D28BC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How </w:t>
            </w:r>
            <w:r w:rsidR="000B5807">
              <w:t>William overcame any problems as King and the introduction of the Feudal System</w:t>
            </w:r>
          </w:p>
        </w:tc>
        <w:tc>
          <w:tcPr>
            <w:tcW w:w="1810" w:type="dxa"/>
          </w:tcPr>
          <w:p w14:paraId="57D90EB2" w14:textId="6765A973" w:rsidR="000A7692" w:rsidRDefault="00C15A75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 xml:space="preserve">Keeping control of land in England </w:t>
            </w:r>
          </w:p>
          <w:p w14:paraId="2941C544" w14:textId="483B1389" w:rsidR="002D28BC" w:rsidRPr="002D28BC" w:rsidRDefault="00C15A75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role of noblewomen and the construction of castles.  </w:t>
            </w:r>
          </w:p>
        </w:tc>
        <w:tc>
          <w:tcPr>
            <w:tcW w:w="1809" w:type="dxa"/>
          </w:tcPr>
          <w:p w14:paraId="6A6CA1D8" w14:textId="3EA0DA9A" w:rsidR="00C15A75" w:rsidRDefault="00C15A75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Establishing order in England</w:t>
            </w:r>
          </w:p>
          <w:p w14:paraId="5B397C39" w14:textId="2C4172DC" w:rsidR="00FD65FF" w:rsidRPr="00EC1848" w:rsidRDefault="00FD65FF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</w:t>
            </w:r>
            <w:r w:rsidR="00C15A75">
              <w:t xml:space="preserve"> role of Archbishops and churches. The writing of the Domesday Book to increase control. </w:t>
            </w:r>
          </w:p>
        </w:tc>
        <w:tc>
          <w:tcPr>
            <w:tcW w:w="1810" w:type="dxa"/>
          </w:tcPr>
          <w:p w14:paraId="475F6B3A" w14:textId="77777777" w:rsidR="000A7692" w:rsidRPr="00152CD2" w:rsidRDefault="003C1280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09" w:type="dxa"/>
          </w:tcPr>
          <w:p w14:paraId="32A165B7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810" w:type="dxa"/>
            <w:shd w:val="clear" w:color="auto" w:fill="D9D9D9" w:themeFill="background1" w:themeFillShade="D9"/>
          </w:tcPr>
          <w:p w14:paraId="74C7E88E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15A75" w:rsidRPr="00EC1848" w14:paraId="41C6221C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  <w:hideMark/>
          </w:tcPr>
          <w:p w14:paraId="6C6BC9DE" w14:textId="77777777" w:rsidR="000A7692" w:rsidRDefault="003C1280" w:rsidP="009372D2">
            <w:pPr>
              <w:pStyle w:val="TTCTText"/>
            </w:pPr>
            <w:r>
              <w:t>2</w:t>
            </w:r>
          </w:p>
          <w:p w14:paraId="7E2C4820" w14:textId="77777777" w:rsidR="003C1280" w:rsidRPr="00EC1848" w:rsidRDefault="003C1280" w:rsidP="009372D2">
            <w:pPr>
              <w:pStyle w:val="TTCTText"/>
            </w:pPr>
            <w:r>
              <w:t>31/10/22- 22/12/22</w:t>
            </w:r>
          </w:p>
        </w:tc>
        <w:tc>
          <w:tcPr>
            <w:tcW w:w="1808" w:type="dxa"/>
          </w:tcPr>
          <w:p w14:paraId="294A5CB4" w14:textId="6393173F" w:rsidR="00DF334A" w:rsidRDefault="004520AD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W</w:t>
            </w:r>
            <w:r w:rsidR="005B5376">
              <w:rPr>
                <w:b/>
              </w:rPr>
              <w:t xml:space="preserve">hat mattered to people in medieval England? </w:t>
            </w:r>
          </w:p>
          <w:p w14:paraId="14F34481" w14:textId="6D1524E8" w:rsidR="004520AD" w:rsidRPr="00F63547" w:rsidRDefault="004520AD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F63547">
              <w:rPr>
                <w:bCs/>
              </w:rPr>
              <w:t xml:space="preserve">How society was organised and who held all the power. </w:t>
            </w:r>
          </w:p>
          <w:p w14:paraId="03D7E4D8" w14:textId="07E2F7D5" w:rsidR="004520AD" w:rsidRPr="00DF334A" w:rsidRDefault="004520AD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809" w:type="dxa"/>
          </w:tcPr>
          <w:p w14:paraId="70E6FC60" w14:textId="6E814B83" w:rsidR="004520AD" w:rsidRDefault="004520AD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King John and </w:t>
            </w:r>
            <w:r w:rsidR="000E5314">
              <w:rPr>
                <w:b/>
              </w:rPr>
              <w:t xml:space="preserve">the Magna Carta </w:t>
            </w:r>
          </w:p>
          <w:p w14:paraId="0C72F7A2" w14:textId="203A794B" w:rsidR="004A4D2D" w:rsidRPr="004A4D2D" w:rsidRDefault="004520AD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F63547">
              <w:rPr>
                <w:bCs/>
              </w:rPr>
              <w:t xml:space="preserve">The personality of King John the impact this had on his rule of England. </w:t>
            </w:r>
          </w:p>
        </w:tc>
        <w:tc>
          <w:tcPr>
            <w:tcW w:w="1809" w:type="dxa"/>
          </w:tcPr>
          <w:p w14:paraId="53DA052B" w14:textId="77777777" w:rsidR="004520AD" w:rsidRPr="00F63547" w:rsidRDefault="004520AD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F63547">
              <w:rPr>
                <w:b/>
              </w:rPr>
              <w:t>The Magna Carta and its importance</w:t>
            </w:r>
          </w:p>
          <w:p w14:paraId="3192A811" w14:textId="0399BC1E" w:rsidR="004A4D2D" w:rsidRPr="000E5314" w:rsidRDefault="00B16C8B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</w:rPr>
            </w:pPr>
            <w:r w:rsidRPr="00F63547">
              <w:rPr>
                <w:bCs/>
              </w:rPr>
              <w:t>Issuing of the Magna Carta and its si</w:t>
            </w:r>
            <w:r w:rsidR="00F63547" w:rsidRPr="00F63547">
              <w:rPr>
                <w:bCs/>
              </w:rPr>
              <w:t xml:space="preserve">gnificance. </w:t>
            </w:r>
          </w:p>
        </w:tc>
        <w:tc>
          <w:tcPr>
            <w:tcW w:w="1810" w:type="dxa"/>
          </w:tcPr>
          <w:p w14:paraId="3DA7FD20" w14:textId="209542FF" w:rsidR="00DF334A" w:rsidRPr="00F63547" w:rsidRDefault="00F63547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F63547">
              <w:rPr>
                <w:b/>
              </w:rPr>
              <w:t xml:space="preserve">Magna Carta </w:t>
            </w:r>
          </w:p>
          <w:p w14:paraId="6611272B" w14:textId="2CD7BAFD" w:rsidR="00B16C8B" w:rsidRDefault="00F63547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F63547">
              <w:rPr>
                <w:bCs/>
              </w:rPr>
              <w:t xml:space="preserve">How the barons reduced the royal power of the monarchy – Henry III focus. </w:t>
            </w:r>
          </w:p>
          <w:p w14:paraId="6B2D4EEE" w14:textId="104CD8C7" w:rsidR="00F63547" w:rsidRPr="00F63547" w:rsidRDefault="00F63547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 xml:space="preserve">Introduction of parliament. </w:t>
            </w:r>
          </w:p>
          <w:p w14:paraId="62466014" w14:textId="3E116DA4" w:rsidR="00B16C8B" w:rsidRPr="000E5314" w:rsidRDefault="00B16C8B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FF0000"/>
              </w:rPr>
            </w:pPr>
          </w:p>
        </w:tc>
        <w:tc>
          <w:tcPr>
            <w:tcW w:w="1809" w:type="dxa"/>
          </w:tcPr>
          <w:p w14:paraId="58E0382B" w14:textId="77777777" w:rsidR="004A4D2D" w:rsidRDefault="00F63547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Restoring Royal power. </w:t>
            </w:r>
          </w:p>
          <w:p w14:paraId="40E0B92E" w14:textId="1EB88FBD" w:rsidR="00F63547" w:rsidRPr="00F63547" w:rsidRDefault="00F63547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 xml:space="preserve">The role of parliament today and the role of Edward I in restoring royal power. </w:t>
            </w:r>
          </w:p>
        </w:tc>
        <w:tc>
          <w:tcPr>
            <w:tcW w:w="1810" w:type="dxa"/>
          </w:tcPr>
          <w:p w14:paraId="7CA775F0" w14:textId="5A51B620" w:rsidR="004A4D2D" w:rsidRDefault="00F63547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Legacy of King John; How the people fought for power. </w:t>
            </w:r>
          </w:p>
          <w:p w14:paraId="08DF0EF2" w14:textId="2FBA7ED3" w:rsidR="00F63547" w:rsidRDefault="00F63547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The peasants Revolt</w:t>
            </w:r>
            <w:r w:rsidR="00C64B48">
              <w:rPr>
                <w:bCs/>
              </w:rPr>
              <w:t xml:space="preserve"> and what legacy did King John leave behind? </w:t>
            </w:r>
          </w:p>
          <w:p w14:paraId="67402E66" w14:textId="1FF86640" w:rsidR="00F63547" w:rsidRPr="00F63547" w:rsidRDefault="00F63547" w:rsidP="00F6354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  <w:p w14:paraId="082CF25B" w14:textId="708014B6" w:rsidR="00F63547" w:rsidRPr="00F63547" w:rsidRDefault="00F63547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  <w:tc>
          <w:tcPr>
            <w:tcW w:w="1809" w:type="dxa"/>
          </w:tcPr>
          <w:p w14:paraId="3F5A3BF7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10" w:type="dxa"/>
          </w:tcPr>
          <w:p w14:paraId="03BB4156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C15A75" w:rsidRPr="00EC1848" w14:paraId="5A49EF41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691769E8" w14:textId="77777777" w:rsidR="000A7692" w:rsidRDefault="003C1280" w:rsidP="009372D2">
            <w:pPr>
              <w:pStyle w:val="TTCTText"/>
            </w:pPr>
            <w:r>
              <w:t>3</w:t>
            </w:r>
          </w:p>
          <w:p w14:paraId="4246CC09" w14:textId="77777777" w:rsidR="003C1280" w:rsidRPr="00EC1848" w:rsidRDefault="003C1280" w:rsidP="009372D2">
            <w:pPr>
              <w:pStyle w:val="TTCTText"/>
            </w:pPr>
            <w:r>
              <w:t>9/1/23 – 3/3/23</w:t>
            </w:r>
          </w:p>
        </w:tc>
        <w:tc>
          <w:tcPr>
            <w:tcW w:w="1808" w:type="dxa"/>
          </w:tcPr>
          <w:p w14:paraId="7E82E950" w14:textId="77777777" w:rsidR="003D6B5D" w:rsidRDefault="003D6B5D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Introduction to the </w:t>
            </w:r>
            <w:r w:rsidRPr="00DF334A">
              <w:rPr>
                <w:b/>
              </w:rPr>
              <w:t>Families</w:t>
            </w:r>
          </w:p>
          <w:p w14:paraId="7F3DA87B" w14:textId="77777777" w:rsidR="003D6B5D" w:rsidRPr="004A4D2D" w:rsidRDefault="003D6B5D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A4D2D">
              <w:t>House of York</w:t>
            </w:r>
          </w:p>
          <w:p w14:paraId="7B7571CA" w14:textId="77777777" w:rsidR="003D6B5D" w:rsidRDefault="003D6B5D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A4D2D">
              <w:t>House of Lancaster.</w:t>
            </w:r>
          </w:p>
          <w:p w14:paraId="639B3D01" w14:textId="77777777" w:rsidR="003D6B5D" w:rsidRPr="004A4D2D" w:rsidRDefault="003D6B5D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y Princes so important?</w:t>
            </w:r>
          </w:p>
          <w:p w14:paraId="310E5E8C" w14:textId="5A986281" w:rsidR="003D6B5D" w:rsidRPr="005B5535" w:rsidRDefault="003D6B5D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</w:tcPr>
          <w:p w14:paraId="22631167" w14:textId="77777777" w:rsidR="003D6B5D" w:rsidRDefault="003D6B5D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4A4D2D">
              <w:rPr>
                <w:b/>
              </w:rPr>
              <w:t>The</w:t>
            </w:r>
            <w:r>
              <w:rPr>
                <w:b/>
              </w:rPr>
              <w:t xml:space="preserve"> </w:t>
            </w:r>
            <w:r w:rsidRPr="004A4D2D">
              <w:rPr>
                <w:b/>
              </w:rPr>
              <w:t>two princes.</w:t>
            </w:r>
          </w:p>
          <w:p w14:paraId="4D9F6B2B" w14:textId="63BDA6E1" w:rsidR="003D6B5D" w:rsidRPr="004A4D2D" w:rsidRDefault="003D6B5D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o they were? Connections to the families</w:t>
            </w:r>
          </w:p>
          <w:p w14:paraId="0F4DDC35" w14:textId="7057242F" w:rsidR="005B5535" w:rsidRPr="00EC1848" w:rsidRDefault="005B5535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</w:tcPr>
          <w:p w14:paraId="0AD8A3D9" w14:textId="77777777" w:rsidR="003D6B5D" w:rsidRDefault="003D6B5D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4A4D2D">
              <w:rPr>
                <w:b/>
              </w:rPr>
              <w:t>King Richard III.</w:t>
            </w:r>
          </w:p>
          <w:p w14:paraId="34126E1C" w14:textId="77777777" w:rsidR="003D6B5D" w:rsidRPr="004A4D2D" w:rsidRDefault="003D6B5D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A4D2D">
              <w:t>Duke of Gloucester.</w:t>
            </w:r>
          </w:p>
          <w:p w14:paraId="39058B56" w14:textId="4216FD71" w:rsidR="005B5535" w:rsidRPr="00EC1848" w:rsidRDefault="003D6B5D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A4D2D">
              <w:t>Motives</w:t>
            </w:r>
            <w:r>
              <w:t>, c</w:t>
            </w:r>
            <w:r w:rsidRPr="004A4D2D">
              <w:t>haracter.</w:t>
            </w:r>
          </w:p>
        </w:tc>
        <w:tc>
          <w:tcPr>
            <w:tcW w:w="1810" w:type="dxa"/>
          </w:tcPr>
          <w:p w14:paraId="7C82608B" w14:textId="7DB800B1" w:rsidR="003D6B5D" w:rsidRDefault="003D6B5D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4A4D2D">
              <w:rPr>
                <w:b/>
              </w:rPr>
              <w:t>King Henry VII.</w:t>
            </w:r>
          </w:p>
          <w:p w14:paraId="30BEA604" w14:textId="77777777" w:rsidR="003D6B5D" w:rsidRPr="004A4D2D" w:rsidRDefault="003D6B5D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A4D2D">
              <w:t>Henry Tudor.</w:t>
            </w:r>
          </w:p>
          <w:p w14:paraId="1CF3A220" w14:textId="77777777" w:rsidR="003D6B5D" w:rsidRPr="004A4D2D" w:rsidRDefault="003D6B5D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A4D2D">
              <w:t>Motives</w:t>
            </w:r>
          </w:p>
          <w:p w14:paraId="24BF30EB" w14:textId="499F61B8" w:rsidR="005B5535" w:rsidRPr="00EC1848" w:rsidRDefault="003D6B5D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A4D2D">
              <w:t>Character</w:t>
            </w:r>
            <w:r>
              <w:rPr>
                <w:b/>
              </w:rPr>
              <w:t>.</w:t>
            </w:r>
          </w:p>
        </w:tc>
        <w:tc>
          <w:tcPr>
            <w:tcW w:w="1809" w:type="dxa"/>
          </w:tcPr>
          <w:p w14:paraId="7B3D12E0" w14:textId="77777777" w:rsidR="003D6B5D" w:rsidRDefault="003D6B5D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4A4D2D">
              <w:rPr>
                <w:b/>
              </w:rPr>
              <w:t>Battle of Bosworth.</w:t>
            </w:r>
          </w:p>
          <w:p w14:paraId="710A101C" w14:textId="77777777" w:rsidR="003D6B5D" w:rsidRPr="004A4D2D" w:rsidRDefault="003D6B5D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A4D2D">
              <w:t>Events.</w:t>
            </w:r>
          </w:p>
          <w:p w14:paraId="55C47692" w14:textId="2A190260" w:rsidR="009F3AA0" w:rsidRPr="00EC1848" w:rsidRDefault="003D6B5D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A4D2D">
              <w:t>Why important to the two princes.</w:t>
            </w:r>
          </w:p>
        </w:tc>
        <w:tc>
          <w:tcPr>
            <w:tcW w:w="1810" w:type="dxa"/>
          </w:tcPr>
          <w:p w14:paraId="39225128" w14:textId="77777777" w:rsidR="000A7692" w:rsidRDefault="003C1280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  <w:p w14:paraId="7A8D7C90" w14:textId="77777777" w:rsidR="003D6B5D" w:rsidRDefault="003D6B5D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  <w:p w14:paraId="4A283B40" w14:textId="77777777" w:rsidR="00C64B48" w:rsidRDefault="00C64B48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  <w:p w14:paraId="3BC625A3" w14:textId="77777777" w:rsidR="00C64B48" w:rsidRDefault="00C64B48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  <w:p w14:paraId="518F33B3" w14:textId="77777777" w:rsidR="00C64B48" w:rsidRDefault="00C64B48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  <w:p w14:paraId="2B8EB950" w14:textId="77777777" w:rsidR="00C64B48" w:rsidRDefault="00C64B48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  <w:p w14:paraId="39A94518" w14:textId="77777777" w:rsidR="00C64B48" w:rsidRDefault="00C64B48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  <w:p w14:paraId="18086BD5" w14:textId="77777777" w:rsidR="00C64B48" w:rsidRDefault="00C64B48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  <w:p w14:paraId="6D0598A7" w14:textId="2DCC7745" w:rsidR="00C64B48" w:rsidRPr="00152CD2" w:rsidRDefault="00C64B48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</w:tc>
        <w:tc>
          <w:tcPr>
            <w:tcW w:w="1809" w:type="dxa"/>
          </w:tcPr>
          <w:p w14:paraId="0ABE21CD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810" w:type="dxa"/>
            <w:shd w:val="clear" w:color="auto" w:fill="D9D9D9" w:themeFill="background1" w:themeFillShade="D9"/>
          </w:tcPr>
          <w:p w14:paraId="3B2374F0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15A75" w:rsidRPr="00EC1848" w14:paraId="278FED23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616C892C" w14:textId="77777777" w:rsidR="000A7692" w:rsidRDefault="003C1280" w:rsidP="009372D2">
            <w:pPr>
              <w:pStyle w:val="TTCTText"/>
            </w:pPr>
            <w:r>
              <w:lastRenderedPageBreak/>
              <w:t>4</w:t>
            </w:r>
          </w:p>
          <w:p w14:paraId="1BD740CB" w14:textId="77777777" w:rsidR="003C1280" w:rsidRPr="00EC1848" w:rsidRDefault="003C1280" w:rsidP="009372D2">
            <w:pPr>
              <w:pStyle w:val="TTCTText"/>
            </w:pPr>
            <w:r>
              <w:t>6/3/23 – 12/5/23</w:t>
            </w:r>
          </w:p>
        </w:tc>
        <w:tc>
          <w:tcPr>
            <w:tcW w:w="1808" w:type="dxa"/>
          </w:tcPr>
          <w:p w14:paraId="75AAEC53" w14:textId="5EEA3D74" w:rsidR="000A7692" w:rsidRDefault="009F14D8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F14D8">
              <w:rPr>
                <w:b/>
              </w:rPr>
              <w:t>England in 1485</w:t>
            </w:r>
            <w:r w:rsidR="003D6B5D">
              <w:rPr>
                <w:b/>
              </w:rPr>
              <w:t>. What problems Henry VIII faced with</w:t>
            </w:r>
          </w:p>
          <w:p w14:paraId="2BDD5D20" w14:textId="16FF8947" w:rsidR="009F14D8" w:rsidRPr="009F14D8" w:rsidRDefault="00706DA8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ligion, power and inheritance.</w:t>
            </w:r>
          </w:p>
        </w:tc>
        <w:tc>
          <w:tcPr>
            <w:tcW w:w="1809" w:type="dxa"/>
          </w:tcPr>
          <w:p w14:paraId="046BB2EA" w14:textId="4C9A3B9F" w:rsidR="009F14D8" w:rsidRPr="009F14D8" w:rsidRDefault="003D6B5D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 xml:space="preserve">Henry VIII and the Reformation. </w:t>
            </w:r>
            <w:r w:rsidR="009F14D8" w:rsidRPr="009F14D8">
              <w:t>Why a divorce</w:t>
            </w:r>
            <w:r w:rsidR="00706DA8">
              <w:t>?</w:t>
            </w:r>
          </w:p>
          <w:p w14:paraId="664A62FF" w14:textId="6EFFB830" w:rsidR="009F14D8" w:rsidRPr="00706DA8" w:rsidRDefault="00706DA8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break from Rome. </w:t>
            </w:r>
          </w:p>
        </w:tc>
        <w:tc>
          <w:tcPr>
            <w:tcW w:w="1809" w:type="dxa"/>
          </w:tcPr>
          <w:p w14:paraId="3DA18582" w14:textId="622F1CC7" w:rsidR="009F14D8" w:rsidRDefault="00706DA8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Closure of the monasteries </w:t>
            </w:r>
          </w:p>
          <w:p w14:paraId="4EC4D0B0" w14:textId="5D7A01BD" w:rsidR="009F14D8" w:rsidRPr="009F14D8" w:rsidRDefault="00706DA8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t xml:space="preserve">Limiting the power and influence of the monasteries. </w:t>
            </w:r>
          </w:p>
        </w:tc>
        <w:tc>
          <w:tcPr>
            <w:tcW w:w="1810" w:type="dxa"/>
          </w:tcPr>
          <w:p w14:paraId="441E8889" w14:textId="77777777" w:rsidR="000A7692" w:rsidRDefault="009F14D8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5D255A">
              <w:rPr>
                <w:b/>
              </w:rPr>
              <w:t>The Protestant King. Edward VI.</w:t>
            </w:r>
          </w:p>
          <w:p w14:paraId="6F86DA09" w14:textId="4678E55B" w:rsidR="005D255A" w:rsidRPr="005D255A" w:rsidRDefault="00706DA8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t xml:space="preserve">Impact on religion, the growth of Protestantism </w:t>
            </w:r>
          </w:p>
        </w:tc>
        <w:tc>
          <w:tcPr>
            <w:tcW w:w="1809" w:type="dxa"/>
          </w:tcPr>
          <w:p w14:paraId="73DF143A" w14:textId="64422FC0" w:rsidR="005D255A" w:rsidRDefault="005D255A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D255A">
              <w:rPr>
                <w:b/>
              </w:rPr>
              <w:t>The Catholic queen.</w:t>
            </w:r>
          </w:p>
          <w:p w14:paraId="4089CA2C" w14:textId="77777777" w:rsidR="005D255A" w:rsidRDefault="00706DA8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ttempts by Mary I to restore the Catholic faith. </w:t>
            </w:r>
          </w:p>
          <w:p w14:paraId="23676CE7" w14:textId="49D90095" w:rsidR="00706DA8" w:rsidRPr="00EC1848" w:rsidRDefault="00706DA8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arning the nickname ‘Bloody Mary'</w:t>
            </w:r>
          </w:p>
        </w:tc>
        <w:tc>
          <w:tcPr>
            <w:tcW w:w="1810" w:type="dxa"/>
          </w:tcPr>
          <w:p w14:paraId="76E451AB" w14:textId="77777777" w:rsidR="000A7692" w:rsidRDefault="005D255A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5D255A">
              <w:rPr>
                <w:b/>
              </w:rPr>
              <w:t>England in 1558.</w:t>
            </w:r>
          </w:p>
          <w:p w14:paraId="763DC34A" w14:textId="705AD46A" w:rsidR="00706DA8" w:rsidRDefault="00706DA8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lizabeth I.</w:t>
            </w:r>
          </w:p>
          <w:p w14:paraId="73ABC0BE" w14:textId="77777777" w:rsidR="005D255A" w:rsidRDefault="00706DA8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aintaining peace in a divided country. </w:t>
            </w:r>
          </w:p>
          <w:p w14:paraId="51C9A778" w14:textId="2939B7B2" w:rsidR="00706DA8" w:rsidRPr="005D255A" w:rsidRDefault="00706DA8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hanges and Continuity. </w:t>
            </w:r>
          </w:p>
        </w:tc>
        <w:tc>
          <w:tcPr>
            <w:tcW w:w="1809" w:type="dxa"/>
          </w:tcPr>
          <w:p w14:paraId="402A805C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10" w:type="dxa"/>
          </w:tcPr>
          <w:p w14:paraId="398B1420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C15A75" w:rsidRPr="00EC1848" w14:paraId="796F55B4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57892590" w14:textId="77777777" w:rsidR="000A7692" w:rsidRDefault="003C1280" w:rsidP="009372D2">
            <w:pPr>
              <w:pStyle w:val="TTCTText"/>
            </w:pPr>
            <w:r>
              <w:t>5</w:t>
            </w:r>
          </w:p>
          <w:p w14:paraId="4372FAF3" w14:textId="77777777" w:rsidR="003C1280" w:rsidRPr="00EC1848" w:rsidRDefault="003C1280" w:rsidP="009372D2">
            <w:pPr>
              <w:pStyle w:val="TTCTText"/>
            </w:pPr>
            <w:r>
              <w:t>15/5/23 – 3/7/23</w:t>
            </w:r>
          </w:p>
        </w:tc>
        <w:tc>
          <w:tcPr>
            <w:tcW w:w="1808" w:type="dxa"/>
          </w:tcPr>
          <w:p w14:paraId="488F9847" w14:textId="77777777" w:rsidR="000A7692" w:rsidRDefault="00706DA8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706DA8">
              <w:rPr>
                <w:b/>
              </w:rPr>
              <w:t>Causes of the English Civil War</w:t>
            </w:r>
          </w:p>
          <w:p w14:paraId="2D121CDD" w14:textId="22142714" w:rsidR="00B035D6" w:rsidRPr="00B035D6" w:rsidRDefault="00B035D6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Arial" w:hAnsi="Arial" w:cs="Arial"/>
                <w:bCs/>
                <w:color w:val="202124"/>
                <w:shd w:val="clear" w:color="auto" w:fill="FFFFFF"/>
              </w:rPr>
              <w:t>D</w:t>
            </w:r>
            <w:r w:rsidRPr="00B035D6">
              <w:rPr>
                <w:rFonts w:ascii="Arial" w:hAnsi="Arial" w:cs="Arial"/>
                <w:bCs/>
                <w:color w:val="202124"/>
                <w:shd w:val="clear" w:color="auto" w:fill="FFFFFF"/>
              </w:rPr>
              <w:t>isagreements about religion, and discontent over the king's use of power and his economic policies</w:t>
            </w:r>
            <w:r w:rsidRPr="00B035D6">
              <w:rPr>
                <w:rFonts w:ascii="Arial" w:hAnsi="Arial" w:cs="Arial"/>
                <w:color w:val="202124"/>
                <w:shd w:val="clear" w:color="auto" w:fill="FFFFFF"/>
              </w:rPr>
              <w:t>.</w:t>
            </w:r>
          </w:p>
        </w:tc>
        <w:tc>
          <w:tcPr>
            <w:tcW w:w="1809" w:type="dxa"/>
          </w:tcPr>
          <w:p w14:paraId="4311E7B1" w14:textId="77777777" w:rsidR="000A7692" w:rsidRDefault="00B035D6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035D6">
              <w:rPr>
                <w:b/>
              </w:rPr>
              <w:t xml:space="preserve">How the war was fought </w:t>
            </w:r>
          </w:p>
          <w:p w14:paraId="2AEA02EF" w14:textId="043B0329" w:rsidR="00B035D6" w:rsidRPr="00B035D6" w:rsidRDefault="00B035D6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How did the war affect the lives of women? </w:t>
            </w:r>
          </w:p>
        </w:tc>
        <w:tc>
          <w:tcPr>
            <w:tcW w:w="1809" w:type="dxa"/>
          </w:tcPr>
          <w:p w14:paraId="1373505F" w14:textId="7D0B1CB6" w:rsidR="000A7692" w:rsidRDefault="00B035D6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035D6">
              <w:rPr>
                <w:b/>
              </w:rPr>
              <w:t xml:space="preserve">How was the war won?  </w:t>
            </w:r>
          </w:p>
          <w:p w14:paraId="6E7F4A96" w14:textId="13BC65E3" w:rsidR="00B035D6" w:rsidRPr="00B035D6" w:rsidRDefault="00B035D6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role of Cromwell and England becoming a republic. </w:t>
            </w:r>
          </w:p>
        </w:tc>
        <w:tc>
          <w:tcPr>
            <w:tcW w:w="1810" w:type="dxa"/>
          </w:tcPr>
          <w:p w14:paraId="6E1599E5" w14:textId="77777777" w:rsidR="00B035D6" w:rsidRDefault="00B035D6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035D6">
              <w:rPr>
                <w:b/>
              </w:rPr>
              <w:t>Consequence</w:t>
            </w:r>
            <w:r>
              <w:rPr>
                <w:b/>
              </w:rPr>
              <w:t xml:space="preserve"> of the Civil war. </w:t>
            </w:r>
          </w:p>
          <w:p w14:paraId="245D4C70" w14:textId="74E5F97E" w:rsidR="000A7692" w:rsidRPr="00B035D6" w:rsidRDefault="00B035D6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t xml:space="preserve">Trial and execution of Charles I. Idea destroyed of an all powerful and unquestionable monarch. </w:t>
            </w:r>
            <w:r w:rsidRPr="00B035D6">
              <w:rPr>
                <w:b/>
              </w:rPr>
              <w:t xml:space="preserve"> </w:t>
            </w:r>
          </w:p>
        </w:tc>
        <w:tc>
          <w:tcPr>
            <w:tcW w:w="1809" w:type="dxa"/>
          </w:tcPr>
          <w:p w14:paraId="7D4EBA09" w14:textId="77777777" w:rsidR="000A7692" w:rsidRPr="00B035D6" w:rsidRDefault="00B035D6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035D6">
              <w:rPr>
                <w:b/>
              </w:rPr>
              <w:t xml:space="preserve">Impact of England becoming a Republic. </w:t>
            </w:r>
          </w:p>
          <w:p w14:paraId="2A4A268D" w14:textId="5CBBFBD3" w:rsidR="00B035D6" w:rsidRPr="00EC1848" w:rsidRDefault="00B035D6" w:rsidP="00B035D6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 world turned upside down, why England wanted their king back – the monarchy being restored. </w:t>
            </w:r>
          </w:p>
        </w:tc>
        <w:tc>
          <w:tcPr>
            <w:tcW w:w="1810" w:type="dxa"/>
          </w:tcPr>
          <w:p w14:paraId="79B5BC19" w14:textId="77777777" w:rsidR="000A7692" w:rsidRPr="00152CD2" w:rsidRDefault="003C1280" w:rsidP="00706D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09" w:type="dxa"/>
          </w:tcPr>
          <w:p w14:paraId="4BFDF2DB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810" w:type="dxa"/>
            <w:shd w:val="clear" w:color="auto" w:fill="D9D9D9" w:themeFill="background1" w:themeFillShade="D9"/>
          </w:tcPr>
          <w:p w14:paraId="685AAB6D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B5807" w:rsidRPr="00EC1848" w14:paraId="582C55CA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3F37C3D1" w14:textId="77777777" w:rsidR="003C1280" w:rsidRDefault="003C1280" w:rsidP="009372D2">
            <w:pPr>
              <w:pStyle w:val="TTCTText"/>
            </w:pPr>
            <w:r>
              <w:t>mini unit</w:t>
            </w:r>
          </w:p>
          <w:p w14:paraId="595FF248" w14:textId="77777777" w:rsidR="003C1280" w:rsidRDefault="003C1280" w:rsidP="009372D2">
            <w:pPr>
              <w:pStyle w:val="TTCTText"/>
            </w:pPr>
            <w:r>
              <w:t>10/7/23 – 21/7/23</w:t>
            </w:r>
          </w:p>
        </w:tc>
        <w:tc>
          <w:tcPr>
            <w:tcW w:w="1808" w:type="dxa"/>
          </w:tcPr>
          <w:p w14:paraId="079F7C94" w14:textId="41CA423A" w:rsidR="00B035D6" w:rsidRDefault="00B035D6" w:rsidP="00A06E01">
            <w:pPr>
              <w:pStyle w:val="TTCTText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035D6">
              <w:rPr>
                <w:b/>
              </w:rPr>
              <w:t>Wh</w:t>
            </w:r>
            <w:r w:rsidR="00A06E01">
              <w:rPr>
                <w:b/>
              </w:rPr>
              <w:t>o was Bess of Hardwick?</w:t>
            </w:r>
          </w:p>
          <w:p w14:paraId="075B8D15" w14:textId="3186209B" w:rsidR="00A06E01" w:rsidRPr="00A06E01" w:rsidRDefault="00A06E01" w:rsidP="00A06E01">
            <w:pPr>
              <w:pStyle w:val="TTCTText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How Bess became one of England richest and powerful Tudor woman. </w:t>
            </w:r>
          </w:p>
          <w:p w14:paraId="65564C92" w14:textId="77777777" w:rsidR="00B035D6" w:rsidRDefault="00B035D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50DE8753" w14:textId="1781B054" w:rsidR="003C1280" w:rsidRPr="00B035D6" w:rsidRDefault="00B035D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035D6">
              <w:rPr>
                <w:b/>
              </w:rPr>
              <w:t xml:space="preserve"> </w:t>
            </w:r>
          </w:p>
        </w:tc>
        <w:tc>
          <w:tcPr>
            <w:tcW w:w="1809" w:type="dxa"/>
          </w:tcPr>
          <w:p w14:paraId="16F2EB90" w14:textId="77777777" w:rsidR="003C1280" w:rsidRDefault="00A06E01" w:rsidP="00A06E01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A06E01">
              <w:rPr>
                <w:b/>
              </w:rPr>
              <w:t>What legacy did Bess of Hardwick leave on Derbyshire?</w:t>
            </w:r>
          </w:p>
          <w:p w14:paraId="019DE39A" w14:textId="77777777" w:rsidR="00A06E01" w:rsidRDefault="00A06E01" w:rsidP="00A06E01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construction of Hardwick Hall and Chatsworth House. </w:t>
            </w:r>
          </w:p>
          <w:p w14:paraId="03FA6CD3" w14:textId="120A63EE" w:rsidR="00A06E01" w:rsidRPr="00A06E01" w:rsidRDefault="00A06E01" w:rsidP="00A06E01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mpact of these houses on Derbyshire. </w:t>
            </w:r>
          </w:p>
        </w:tc>
        <w:tc>
          <w:tcPr>
            <w:tcW w:w="1809" w:type="dxa"/>
            <w:shd w:val="clear" w:color="auto" w:fill="D9D9D9" w:themeFill="background1" w:themeFillShade="D9"/>
          </w:tcPr>
          <w:p w14:paraId="392D7CD2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14:paraId="211A5789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  <w:shd w:val="clear" w:color="auto" w:fill="D9D9D9" w:themeFill="background1" w:themeFillShade="D9"/>
          </w:tcPr>
          <w:p w14:paraId="0A9CF50B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14:paraId="42716B68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  <w:shd w:val="clear" w:color="auto" w:fill="D9D9D9" w:themeFill="background1" w:themeFillShade="D9"/>
          </w:tcPr>
          <w:p w14:paraId="14324867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14:paraId="6810662A" w14:textId="77777777" w:rsidR="003C1280" w:rsidRPr="00EC1848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B5807" w:rsidRPr="00EC1848" w14:paraId="7381EB07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1AC3F731" w14:textId="77777777" w:rsidR="00B035D6" w:rsidRDefault="00B035D6" w:rsidP="009372D2">
            <w:pPr>
              <w:pStyle w:val="TTCTText"/>
            </w:pPr>
          </w:p>
        </w:tc>
        <w:tc>
          <w:tcPr>
            <w:tcW w:w="1808" w:type="dxa"/>
          </w:tcPr>
          <w:p w14:paraId="6AEEDB54" w14:textId="77777777" w:rsidR="00B035D6" w:rsidRPr="00B035D6" w:rsidRDefault="00B035D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809" w:type="dxa"/>
          </w:tcPr>
          <w:p w14:paraId="68611F1F" w14:textId="77777777" w:rsidR="00B035D6" w:rsidRDefault="00B035D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  <w:shd w:val="clear" w:color="auto" w:fill="D9D9D9" w:themeFill="background1" w:themeFillShade="D9"/>
          </w:tcPr>
          <w:p w14:paraId="70F3E0F8" w14:textId="77777777" w:rsidR="00B035D6" w:rsidRDefault="00B035D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14:paraId="570A7BD5" w14:textId="77777777" w:rsidR="00B035D6" w:rsidRDefault="00B035D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  <w:shd w:val="clear" w:color="auto" w:fill="D9D9D9" w:themeFill="background1" w:themeFillShade="D9"/>
          </w:tcPr>
          <w:p w14:paraId="483D9064" w14:textId="77777777" w:rsidR="00B035D6" w:rsidRDefault="00B035D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14:paraId="7CD92963" w14:textId="77777777" w:rsidR="00B035D6" w:rsidRDefault="00B035D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  <w:shd w:val="clear" w:color="auto" w:fill="D9D9D9" w:themeFill="background1" w:themeFillShade="D9"/>
          </w:tcPr>
          <w:p w14:paraId="3215ABBC" w14:textId="77777777" w:rsidR="00B035D6" w:rsidRDefault="00B035D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14:paraId="046A0D03" w14:textId="77777777" w:rsidR="00B035D6" w:rsidRPr="00EC1848" w:rsidRDefault="00B035D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7E3FBE0" w14:textId="77777777" w:rsidR="00F931B4" w:rsidRDefault="00F931B4" w:rsidP="00130829">
      <w:pPr>
        <w:pStyle w:val="TTCTText"/>
        <w:jc w:val="left"/>
      </w:pPr>
    </w:p>
    <w:p w14:paraId="4042A3E1" w14:textId="77777777" w:rsidR="00F931B4" w:rsidRDefault="00F931B4" w:rsidP="00130829">
      <w:pPr>
        <w:pStyle w:val="TTCTText"/>
        <w:jc w:val="left"/>
      </w:pPr>
    </w:p>
    <w:p w14:paraId="5795D0F8" w14:textId="77777777" w:rsidR="002B0F0E" w:rsidRDefault="002B0F0E" w:rsidP="002B0F0E">
      <w:pPr>
        <w:pStyle w:val="TTCTText"/>
        <w:jc w:val="left"/>
      </w:pPr>
    </w:p>
    <w:sectPr w:rsidR="002B0F0E" w:rsidSect="000706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720" w:right="720" w:bottom="720" w:left="720" w:header="5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A89B8C" w14:textId="77777777" w:rsidR="003C1280" w:rsidRDefault="003C1280" w:rsidP="000D506B">
      <w:r>
        <w:separator/>
      </w:r>
    </w:p>
  </w:endnote>
  <w:endnote w:type="continuationSeparator" w:id="0">
    <w:p w14:paraId="16FAF4F0" w14:textId="77777777" w:rsidR="003C1280" w:rsidRDefault="003C1280" w:rsidP="000D5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6B4EC3" w14:textId="77777777" w:rsidR="00D60A43" w:rsidRDefault="00D60A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5C0819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80768" behindDoc="0" locked="0" layoutInCell="1" allowOverlap="1" wp14:anchorId="6CC8416E" wp14:editId="5982FF3D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28" name="Picture 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sz w:val="18"/>
        <w:szCs w:val="18"/>
      </w:rPr>
      <w:t xml:space="preserve"> </w:t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ED51A2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78720" behindDoc="0" locked="0" layoutInCell="1" allowOverlap="1" wp14:anchorId="2BA4FA98" wp14:editId="732E627F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31" name="Picture 3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7E98F4" w14:textId="77777777" w:rsidR="003C1280" w:rsidRDefault="003C1280" w:rsidP="000D506B">
      <w:r>
        <w:separator/>
      </w:r>
    </w:p>
  </w:footnote>
  <w:footnote w:type="continuationSeparator" w:id="0">
    <w:p w14:paraId="442CDD33" w14:textId="77777777" w:rsidR="003C1280" w:rsidRDefault="003C1280" w:rsidP="000D5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DE9A31" w14:textId="77777777" w:rsidR="000D506B" w:rsidRDefault="00920AC3">
    <w:pPr>
      <w:pStyle w:val="Header"/>
    </w:pPr>
    <w:r>
      <w:rPr>
        <w:noProof/>
      </w:rPr>
      <w:pict w14:anchorId="50E3A05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0" o:spid="_x0000_s2051" type="#_x0000_t75" alt="" style="position:absolute;margin-left:0;margin-top:0;width:620pt;height:877pt;z-index:-2516254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522046" w14:textId="77777777" w:rsidR="000D506B" w:rsidRPr="00D60A43" w:rsidRDefault="00920AC3" w:rsidP="00D60A43">
    <w:pPr>
      <w:pStyle w:val="Header"/>
      <w:jc w:val="right"/>
      <w:rPr>
        <w:rFonts w:ascii="Avenir Next LT Pro" w:hAnsi="Avenir Next LT Pro"/>
        <w:sz w:val="16"/>
        <w:szCs w:val="16"/>
      </w:rPr>
    </w:pPr>
    <w:sdt>
      <w:sdtPr>
        <w:id w:val="-141897838"/>
        <w:docPartObj>
          <w:docPartGallery w:val="Page Numbers (Top of Page)"/>
          <w:docPartUnique/>
        </w:docPartObj>
      </w:sdtPr>
      <w:sdtEndPr>
        <w:rPr>
          <w:rFonts w:ascii="Avenir Next LT Pro" w:hAnsi="Avenir Next LT Pro"/>
          <w:noProof/>
          <w:sz w:val="16"/>
          <w:szCs w:val="16"/>
        </w:rPr>
      </w:sdtEndPr>
      <w:sdtContent>
        <w:r w:rsidR="00F931B4" w:rsidRPr="00F931B4">
          <w:rPr>
            <w:rFonts w:ascii="Avenir Next LT Pro" w:hAnsi="Avenir Next LT Pro"/>
            <w:sz w:val="16"/>
            <w:szCs w:val="16"/>
          </w:rPr>
          <w:fldChar w:fldCharType="begin"/>
        </w:r>
        <w:r w:rsidR="00F931B4" w:rsidRPr="00F931B4">
          <w:rPr>
            <w:rFonts w:ascii="Avenir Next LT Pro" w:hAnsi="Avenir Next LT Pro"/>
            <w:sz w:val="16"/>
            <w:szCs w:val="16"/>
          </w:rPr>
          <w:instrText xml:space="preserve"> PAGE   \* MERGEFORMAT </w:instrText>
        </w:r>
        <w:r w:rsidR="00F931B4" w:rsidRPr="00F931B4">
          <w:rPr>
            <w:rFonts w:ascii="Avenir Next LT Pro" w:hAnsi="Avenir Next LT Pro"/>
            <w:sz w:val="16"/>
            <w:szCs w:val="16"/>
          </w:rPr>
          <w:fldChar w:fldCharType="separate"/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t>2</w:t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fldChar w:fldCharType="end"/>
        </w:r>
      </w:sdtContent>
    </w:sdt>
    <w:r>
      <w:rPr>
        <w:noProof/>
      </w:rPr>
      <w:pict w14:anchorId="478C4F3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1" o:spid="_x0000_s2050" type="#_x0000_t75" alt="" style="position:absolute;left:0;text-align:left;margin-left:0;margin-top:0;width:620pt;height:877pt;z-index:-2516224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05CE80" w14:textId="77777777" w:rsidR="000D506B" w:rsidRDefault="00920AC3">
    <w:pPr>
      <w:pStyle w:val="Header"/>
    </w:pPr>
    <w:r>
      <w:rPr>
        <w:rFonts w:ascii="Avenir Next LT Pro" w:hAnsi="Avenir Next LT Pro"/>
        <w:b/>
        <w:bCs/>
        <w:noProof/>
        <w:sz w:val="28"/>
        <w:szCs w:val="28"/>
      </w:rPr>
      <w:pict w14:anchorId="11869EC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09" o:spid="_x0000_s2049" type="#_x0000_t75" alt="" style="position:absolute;margin-left:0;margin-top:0;width:620pt;height:877pt;z-index:-2516285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747994">
      <w:rPr>
        <w:rFonts w:ascii="Avenir Next LT Pro" w:hAnsi="Avenir Next LT Pro"/>
        <w:b/>
        <w:bCs/>
        <w:noProof/>
        <w:sz w:val="28"/>
        <w:szCs w:val="28"/>
        <w:lang w:eastAsia="en-GB"/>
      </w:rPr>
      <w:drawing>
        <wp:anchor distT="0" distB="0" distL="114300" distR="114300" simplePos="0" relativeHeight="251674624" behindDoc="0" locked="1" layoutInCell="1" allowOverlap="0" wp14:anchorId="7485128C" wp14:editId="30258D28">
          <wp:simplePos x="0" y="0"/>
          <mc:AlternateContent>
            <mc:Choice Requires="wp14">
              <wp:positionH relativeFrom="page">
                <wp14:pctPosHOffset>80000</wp14:pctPosHOffset>
              </wp:positionH>
            </mc:Choice>
            <mc:Fallback>
              <wp:positionH relativeFrom="page">
                <wp:posOffset>8553450</wp:posOffset>
              </wp:positionH>
            </mc:Fallback>
          </mc:AlternateContent>
          <mc:AlternateContent>
            <mc:Choice Requires="wp14">
              <wp:positionV relativeFrom="page">
                <wp14:pctPosVOffset>4500</wp14:pctPosVOffset>
              </wp:positionV>
            </mc:Choice>
            <mc:Fallback>
              <wp:positionV relativeFrom="page">
                <wp:posOffset>339725</wp:posOffset>
              </wp:positionV>
            </mc:Fallback>
          </mc:AlternateContent>
          <wp:extent cx="1807200" cy="1036800"/>
          <wp:effectExtent l="0" t="0" r="0" b="0"/>
          <wp:wrapNone/>
          <wp:docPr id="29" name="Picture 29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00" cy="103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A0519"/>
    <w:multiLevelType w:val="hybridMultilevel"/>
    <w:tmpl w:val="93C8C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E0CF6"/>
    <w:multiLevelType w:val="hybridMultilevel"/>
    <w:tmpl w:val="DE1EB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45786"/>
    <w:multiLevelType w:val="hybridMultilevel"/>
    <w:tmpl w:val="CF50F088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53D10"/>
    <w:multiLevelType w:val="hybridMultilevel"/>
    <w:tmpl w:val="B97C57EE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C4CAA"/>
    <w:multiLevelType w:val="hybridMultilevel"/>
    <w:tmpl w:val="A2B6C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51937"/>
    <w:multiLevelType w:val="multilevel"/>
    <w:tmpl w:val="8C46BA5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61714B"/>
    <w:multiLevelType w:val="hybridMultilevel"/>
    <w:tmpl w:val="20966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12DE9"/>
    <w:multiLevelType w:val="hybridMultilevel"/>
    <w:tmpl w:val="0F14B3E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D1DF7"/>
    <w:multiLevelType w:val="hybridMultilevel"/>
    <w:tmpl w:val="ADC4C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968B9"/>
    <w:multiLevelType w:val="hybridMultilevel"/>
    <w:tmpl w:val="BF3E5F76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3C15ED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F2A8E"/>
    <w:multiLevelType w:val="multilevel"/>
    <w:tmpl w:val="9CC24C74"/>
    <w:styleLink w:val="TTCTBulletpoin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203053"/>
    <w:multiLevelType w:val="hybridMultilevel"/>
    <w:tmpl w:val="20966EB0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AE3B54"/>
    <w:multiLevelType w:val="hybridMultilevel"/>
    <w:tmpl w:val="A2DC395A"/>
    <w:lvl w:ilvl="0" w:tplc="1BA012E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3A9E6EB4"/>
    <w:multiLevelType w:val="hybridMultilevel"/>
    <w:tmpl w:val="9CC24C7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726DD7"/>
    <w:multiLevelType w:val="multilevel"/>
    <w:tmpl w:val="9CC24C74"/>
    <w:numStyleLink w:val="TTCTBulletpoint"/>
  </w:abstractNum>
  <w:abstractNum w:abstractNumId="16" w15:restartNumberingAfterBreak="0">
    <w:nsid w:val="44D01E32"/>
    <w:multiLevelType w:val="hybridMultilevel"/>
    <w:tmpl w:val="16143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27C2E"/>
    <w:multiLevelType w:val="hybridMultilevel"/>
    <w:tmpl w:val="7DC220AE"/>
    <w:lvl w:ilvl="0" w:tplc="253CD68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53C31F52"/>
    <w:multiLevelType w:val="hybridMultilevel"/>
    <w:tmpl w:val="885A50EE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7347BF"/>
    <w:multiLevelType w:val="hybridMultilevel"/>
    <w:tmpl w:val="6D34EA1A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B1E66"/>
    <w:multiLevelType w:val="hybridMultilevel"/>
    <w:tmpl w:val="F19CA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EB5576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DC38D9"/>
    <w:multiLevelType w:val="multilevel"/>
    <w:tmpl w:val="8B189A4A"/>
    <w:lvl w:ilvl="0">
      <w:start w:val="1"/>
      <w:numFmt w:val="bullet"/>
      <w:pStyle w:val="TTCTBulletpointV2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C00624"/>
    <w:multiLevelType w:val="hybridMultilevel"/>
    <w:tmpl w:val="7360A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44447C"/>
    <w:multiLevelType w:val="hybridMultilevel"/>
    <w:tmpl w:val="3C82B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F7E23"/>
    <w:multiLevelType w:val="hybridMultilevel"/>
    <w:tmpl w:val="BD585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7"/>
  </w:num>
  <w:num w:numId="3">
    <w:abstractNumId w:val="20"/>
  </w:num>
  <w:num w:numId="4">
    <w:abstractNumId w:val="1"/>
  </w:num>
  <w:num w:numId="5">
    <w:abstractNumId w:val="23"/>
  </w:num>
  <w:num w:numId="6">
    <w:abstractNumId w:val="0"/>
  </w:num>
  <w:num w:numId="7">
    <w:abstractNumId w:val="18"/>
  </w:num>
  <w:num w:numId="8">
    <w:abstractNumId w:val="6"/>
  </w:num>
  <w:num w:numId="9">
    <w:abstractNumId w:val="7"/>
  </w:num>
  <w:num w:numId="10">
    <w:abstractNumId w:val="3"/>
  </w:num>
  <w:num w:numId="11">
    <w:abstractNumId w:val="19"/>
  </w:num>
  <w:num w:numId="12">
    <w:abstractNumId w:val="16"/>
  </w:num>
  <w:num w:numId="13">
    <w:abstractNumId w:val="4"/>
  </w:num>
  <w:num w:numId="14">
    <w:abstractNumId w:val="24"/>
  </w:num>
  <w:num w:numId="15">
    <w:abstractNumId w:val="8"/>
  </w:num>
  <w:num w:numId="16">
    <w:abstractNumId w:val="25"/>
  </w:num>
  <w:num w:numId="17">
    <w:abstractNumId w:val="14"/>
  </w:num>
  <w:num w:numId="18">
    <w:abstractNumId w:val="12"/>
  </w:num>
  <w:num w:numId="19">
    <w:abstractNumId w:val="11"/>
  </w:num>
  <w:num w:numId="20">
    <w:abstractNumId w:val="15"/>
  </w:num>
  <w:num w:numId="21">
    <w:abstractNumId w:val="10"/>
  </w:num>
  <w:num w:numId="22">
    <w:abstractNumId w:val="22"/>
  </w:num>
  <w:num w:numId="23">
    <w:abstractNumId w:val="21"/>
  </w:num>
  <w:num w:numId="24">
    <w:abstractNumId w:val="5"/>
  </w:num>
  <w:num w:numId="25">
    <w:abstractNumId w:val="9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C3MDECUpZmlko6SsGpxcWZ+XkgBYa1AG/iV7wsAAAA"/>
  </w:docVars>
  <w:rsids>
    <w:rsidRoot w:val="003C1280"/>
    <w:rsid w:val="000145B2"/>
    <w:rsid w:val="00051426"/>
    <w:rsid w:val="0007060B"/>
    <w:rsid w:val="00084966"/>
    <w:rsid w:val="000A7692"/>
    <w:rsid w:val="000B5807"/>
    <w:rsid w:val="000D506B"/>
    <w:rsid w:val="000E5314"/>
    <w:rsid w:val="00130829"/>
    <w:rsid w:val="001377ED"/>
    <w:rsid w:val="00152CD2"/>
    <w:rsid w:val="001F749A"/>
    <w:rsid w:val="002B0F0E"/>
    <w:rsid w:val="002D28BC"/>
    <w:rsid w:val="00346A0A"/>
    <w:rsid w:val="003643CE"/>
    <w:rsid w:val="003C1280"/>
    <w:rsid w:val="003D6B5D"/>
    <w:rsid w:val="003E0EE8"/>
    <w:rsid w:val="003F478A"/>
    <w:rsid w:val="00451440"/>
    <w:rsid w:val="004520AD"/>
    <w:rsid w:val="004A25D1"/>
    <w:rsid w:val="004A4D2D"/>
    <w:rsid w:val="004B4115"/>
    <w:rsid w:val="004B5D9F"/>
    <w:rsid w:val="004F0306"/>
    <w:rsid w:val="004F1DE5"/>
    <w:rsid w:val="00587AED"/>
    <w:rsid w:val="005B5376"/>
    <w:rsid w:val="005B5535"/>
    <w:rsid w:val="005D255A"/>
    <w:rsid w:val="00635F62"/>
    <w:rsid w:val="00641163"/>
    <w:rsid w:val="00656B04"/>
    <w:rsid w:val="0068616B"/>
    <w:rsid w:val="006966ED"/>
    <w:rsid w:val="006C3F78"/>
    <w:rsid w:val="006C4971"/>
    <w:rsid w:val="00706DA8"/>
    <w:rsid w:val="007351F0"/>
    <w:rsid w:val="00736174"/>
    <w:rsid w:val="00747994"/>
    <w:rsid w:val="00782AA0"/>
    <w:rsid w:val="007A178B"/>
    <w:rsid w:val="007B292B"/>
    <w:rsid w:val="007C2062"/>
    <w:rsid w:val="007C22FB"/>
    <w:rsid w:val="007E549A"/>
    <w:rsid w:val="00857941"/>
    <w:rsid w:val="008779A9"/>
    <w:rsid w:val="008D3DA2"/>
    <w:rsid w:val="008E3C90"/>
    <w:rsid w:val="00920AC3"/>
    <w:rsid w:val="0093212C"/>
    <w:rsid w:val="009372D2"/>
    <w:rsid w:val="00953AC8"/>
    <w:rsid w:val="00955925"/>
    <w:rsid w:val="00991DD1"/>
    <w:rsid w:val="009E7F43"/>
    <w:rsid w:val="009F14D8"/>
    <w:rsid w:val="009F3AA0"/>
    <w:rsid w:val="009F4176"/>
    <w:rsid w:val="00A06E01"/>
    <w:rsid w:val="00A93C05"/>
    <w:rsid w:val="00B035D6"/>
    <w:rsid w:val="00B16C8B"/>
    <w:rsid w:val="00BB5F4F"/>
    <w:rsid w:val="00C15A75"/>
    <w:rsid w:val="00C64B48"/>
    <w:rsid w:val="00C97293"/>
    <w:rsid w:val="00CD26D4"/>
    <w:rsid w:val="00D05C9D"/>
    <w:rsid w:val="00D10572"/>
    <w:rsid w:val="00D3547D"/>
    <w:rsid w:val="00D44EB5"/>
    <w:rsid w:val="00D51EE7"/>
    <w:rsid w:val="00D60A43"/>
    <w:rsid w:val="00D708F5"/>
    <w:rsid w:val="00D86F01"/>
    <w:rsid w:val="00DA2FA9"/>
    <w:rsid w:val="00DE1B48"/>
    <w:rsid w:val="00DF334A"/>
    <w:rsid w:val="00DF7A03"/>
    <w:rsid w:val="00E21ABE"/>
    <w:rsid w:val="00E34F62"/>
    <w:rsid w:val="00E566EB"/>
    <w:rsid w:val="00E95176"/>
    <w:rsid w:val="00EC1848"/>
    <w:rsid w:val="00F02AD0"/>
    <w:rsid w:val="00F3491A"/>
    <w:rsid w:val="00F63547"/>
    <w:rsid w:val="00F64939"/>
    <w:rsid w:val="00F931B4"/>
    <w:rsid w:val="00FA204F"/>
    <w:rsid w:val="00FD65FF"/>
    <w:rsid w:val="00FF447C"/>
    <w:rsid w:val="00FF6AFF"/>
    <w:rsid w:val="20AEA722"/>
    <w:rsid w:val="5177D045"/>
    <w:rsid w:val="57B88F77"/>
    <w:rsid w:val="58BB5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00A68CE5"/>
  <w15:chartTrackingRefBased/>
  <w15:docId w15:val="{7F7A7C16-135E-4083-B70C-F18C5C5E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28" w:lineRule="exact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2">
    <w:name w:val="heading 2"/>
    <w:aliases w:val="TTCT Bold Body Text"/>
    <w:basedOn w:val="Normal"/>
    <w:next w:val="Normal"/>
    <w:link w:val="Heading2Char"/>
    <w:uiPriority w:val="9"/>
    <w:unhideWhenUsed/>
    <w:qFormat/>
    <w:rsid w:val="00991DD1"/>
    <w:pPr>
      <w:keepNext/>
      <w:keepLines/>
      <w:outlineLvl w:val="1"/>
    </w:pPr>
    <w:rPr>
      <w:rFonts w:ascii="Avenir Next LT Pro" w:eastAsiaTheme="majorEastAsia" w:hAnsi="Avenir Next LT Pro" w:cstheme="majorBidi"/>
      <w:b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06B"/>
  </w:style>
  <w:style w:type="paragraph" w:styleId="Footer">
    <w:name w:val="footer"/>
    <w:basedOn w:val="Normal"/>
    <w:link w:val="Foot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506B"/>
  </w:style>
  <w:style w:type="character" w:customStyle="1" w:styleId="Heading2Char">
    <w:name w:val="Heading 2 Char"/>
    <w:aliases w:val="TTCT Bold Body Text Char"/>
    <w:basedOn w:val="DefaultParagraphFont"/>
    <w:link w:val="Heading2"/>
    <w:uiPriority w:val="9"/>
    <w:rsid w:val="00991DD1"/>
    <w:rPr>
      <w:rFonts w:ascii="Avenir Next LT Pro" w:eastAsiaTheme="majorEastAsia" w:hAnsi="Avenir Next LT Pro" w:cstheme="majorBidi"/>
      <w:b/>
      <w:sz w:val="20"/>
      <w:szCs w:val="26"/>
    </w:rPr>
  </w:style>
  <w:style w:type="paragraph" w:styleId="NoSpacing">
    <w:name w:val="No Spacing"/>
    <w:aliases w:val="TTCT Subheading"/>
    <w:uiPriority w:val="1"/>
    <w:qFormat/>
    <w:rsid w:val="00736174"/>
    <w:pPr>
      <w:spacing w:before="280"/>
    </w:pPr>
    <w:rPr>
      <w:rFonts w:ascii="Avenir Next LT Pro" w:hAnsi="Avenir Next LT Pro"/>
      <w:b/>
      <w:szCs w:val="22"/>
    </w:rPr>
  </w:style>
  <w:style w:type="character" w:customStyle="1" w:styleId="TTCTTextChar">
    <w:name w:val="TTCT Text Char"/>
    <w:basedOn w:val="DefaultParagraphFont"/>
    <w:link w:val="TTCTText"/>
    <w:locked/>
    <w:rsid w:val="00E21ABE"/>
    <w:rPr>
      <w:rFonts w:ascii="Avenir Next LT Pro" w:eastAsiaTheme="minorEastAsia" w:hAnsi="Avenir Next LT Pro"/>
      <w:sz w:val="20"/>
      <w:szCs w:val="19"/>
    </w:rPr>
  </w:style>
  <w:style w:type="paragraph" w:customStyle="1" w:styleId="TTCTText">
    <w:name w:val="TTCT Text"/>
    <w:basedOn w:val="Normal"/>
    <w:link w:val="TTCTTextChar"/>
    <w:qFormat/>
    <w:rsid w:val="00E21ABE"/>
    <w:pPr>
      <w:jc w:val="both"/>
    </w:pPr>
    <w:rPr>
      <w:rFonts w:ascii="Avenir Next LT Pro" w:eastAsiaTheme="minorEastAsia" w:hAnsi="Avenir Next LT Pro"/>
      <w:sz w:val="20"/>
      <w:szCs w:val="19"/>
    </w:rPr>
  </w:style>
  <w:style w:type="table" w:customStyle="1" w:styleId="TTCTTableTopandSide">
    <w:name w:val="TTCT Table (Top and Side)"/>
    <w:basedOn w:val="TableNormal"/>
    <w:uiPriority w:val="99"/>
    <w:rsid w:val="008D3DA2"/>
    <w:pPr>
      <w:spacing w:before="40" w:after="40"/>
      <w:contextualSpacing/>
    </w:pPr>
    <w:rPr>
      <w:rFonts w:ascii="Avenir Next LT Pro" w:hAnsi="Avenir Next LT Pro"/>
      <w:sz w:val="20"/>
      <w:szCs w:val="22"/>
    </w:rPr>
    <w:tblPr>
      <w:tblInd w:w="0" w:type="nil"/>
      <w:tblBorders>
        <w:insideH w:val="single" w:sz="4" w:space="0" w:color="auto"/>
        <w:insideV w:val="single" w:sz="4" w:space="0" w:color="auto"/>
      </w:tblBorders>
    </w:tblPr>
    <w:tblStylePr w:type="firstRow">
      <w:rPr>
        <w:rFonts w:ascii="Avenir Next LT Pro" w:hAnsi="Avenir Next LT Pro" w:hint="default"/>
        <w:b/>
        <w:sz w:val="20"/>
        <w:szCs w:val="20"/>
      </w:rPr>
    </w:tblStylePr>
    <w:tblStylePr w:type="firstCol">
      <w:pPr>
        <w:jc w:val="left"/>
      </w:pPr>
      <w:rPr>
        <w:rFonts w:ascii="Avenir Next LT Pro" w:hAnsi="Avenir Next LT Pro" w:hint="default"/>
        <w:b/>
      </w:rPr>
    </w:tblStylePr>
  </w:style>
  <w:style w:type="paragraph" w:styleId="Quote">
    <w:name w:val="Quote"/>
    <w:basedOn w:val="Normal"/>
    <w:next w:val="Normal"/>
    <w:link w:val="QuoteChar"/>
    <w:uiPriority w:val="29"/>
    <w:rsid w:val="00991DD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DD1"/>
    <w:rPr>
      <w:i/>
      <w:iCs/>
      <w:color w:val="404040" w:themeColor="text1" w:themeTint="BF"/>
    </w:rPr>
  </w:style>
  <w:style w:type="paragraph" w:styleId="ListParagraph">
    <w:name w:val="List Paragraph"/>
    <w:aliases w:val="TTCT Main Heading"/>
    <w:basedOn w:val="Normal"/>
    <w:uiPriority w:val="34"/>
    <w:qFormat/>
    <w:rsid w:val="00736174"/>
    <w:pPr>
      <w:spacing w:line="300" w:lineRule="auto"/>
      <w:contextualSpacing/>
    </w:pPr>
    <w:rPr>
      <w:rFonts w:ascii="Avenir Next LT Pro" w:hAnsi="Avenir Next LT Pro"/>
      <w:b/>
      <w:sz w:val="32"/>
    </w:rPr>
  </w:style>
  <w:style w:type="table" w:styleId="TableGrid">
    <w:name w:val="Table Grid"/>
    <w:basedOn w:val="TableNormal"/>
    <w:uiPriority w:val="39"/>
    <w:rsid w:val="009E7F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TCTBulletpoint">
    <w:name w:val="TTCT Bulletpoint"/>
    <w:uiPriority w:val="99"/>
    <w:rsid w:val="004F0306"/>
    <w:pPr>
      <w:numPr>
        <w:numId w:val="19"/>
      </w:numPr>
    </w:pPr>
  </w:style>
  <w:style w:type="paragraph" w:customStyle="1" w:styleId="TTCTBulletpointV2">
    <w:name w:val="TTCT Bulletpoint (V2)"/>
    <w:basedOn w:val="TTCTText"/>
    <w:qFormat/>
    <w:rsid w:val="00F3491A"/>
    <w:pPr>
      <w:numPr>
        <w:numId w:val="22"/>
      </w:num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3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2BBA32D789492594884153F741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3F9E7-10A2-4623-90C7-1AAD59459E56}"/>
      </w:docPartPr>
      <w:docPartBody>
        <w:p w:rsidR="00601145" w:rsidRDefault="00601145">
          <w:pPr>
            <w:pStyle w:val="222BBA32D789492594884153F741A2F6"/>
          </w:pPr>
          <w:r w:rsidRPr="00107C5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1145"/>
    <w:rsid w:val="00601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22BBA32D789492594884153F741A2F6">
    <w:name w:val="222BBA32D789492594884153F741A2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526A8B0A0D042864122F12F0B0927" ma:contentTypeVersion="12" ma:contentTypeDescription="Create a new document." ma:contentTypeScope="" ma:versionID="296a23d7dab3f4d9c479b7a5a48ca25f">
  <xsd:schema xmlns:xsd="http://www.w3.org/2001/XMLSchema" xmlns:xs="http://www.w3.org/2001/XMLSchema" xmlns:p="http://schemas.microsoft.com/office/2006/metadata/properties" xmlns:ns2="89f6b0df-5689-439a-8cff-91119d3822c1" xmlns:ns3="83a8fa72-03ac-4f31-9311-77813938c9e3" targetNamespace="http://schemas.microsoft.com/office/2006/metadata/properties" ma:root="true" ma:fieldsID="8acc040c990544b513bab0fc40432272" ns2:_="" ns3:_="">
    <xsd:import namespace="89f6b0df-5689-439a-8cff-91119d3822c1"/>
    <xsd:import namespace="83a8fa72-03ac-4f31-9311-77813938c9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6b0df-5689-439a-8cff-91119d3822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a8fa72-03ac-4f31-9311-77813938c9e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30E7A61-4B44-407E-AAE2-6A23E903E7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286F14-BAC5-4647-BB10-3EBA44B3C581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purl.org/dc/terms/"/>
    <ds:schemaRef ds:uri="http://www.w3.org/XML/1998/namespace"/>
    <ds:schemaRef ds:uri="http://schemas.microsoft.com/office/2006/metadata/properties"/>
    <ds:schemaRef ds:uri="83a8fa72-03ac-4f31-9311-77813938c9e3"/>
    <ds:schemaRef ds:uri="http://schemas.openxmlformats.org/package/2006/metadata/core-properties"/>
    <ds:schemaRef ds:uri="89f6b0df-5689-439a-8cff-91119d3822c1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12E07A3D-2637-41E8-AA63-A5F202BEF1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f6b0df-5689-439a-8cff-91119d3822c1"/>
    <ds:schemaRef ds:uri="83a8fa72-03ac-4f31-9311-77813938c9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2</Pages>
  <Words>483</Words>
  <Characters>27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Green</dc:creator>
  <cp:keywords/>
  <dc:description/>
  <cp:lastModifiedBy>Karen Whitehead</cp:lastModifiedBy>
  <cp:revision>18</cp:revision>
  <cp:lastPrinted>2022-06-06T13:11:00Z</cp:lastPrinted>
  <dcterms:created xsi:type="dcterms:W3CDTF">2022-05-27T12:24:00Z</dcterms:created>
  <dcterms:modified xsi:type="dcterms:W3CDTF">2023-09-09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526A8B0A0D042864122F12F0B0927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